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428"/>
        <w:gridCol w:w="4428"/>
      </w:tblGrid>
      <w:tr w:rsidR="00CA4434" w:rsidRPr="00CA4434" w14:paraId="7EE4C299" w14:textId="77777777">
        <w:tc>
          <w:tcPr>
            <w:tcW w:w="4428" w:type="dxa"/>
          </w:tcPr>
          <w:p w14:paraId="20093CAE" w14:textId="131E4211" w:rsidR="00E02718" w:rsidRPr="00E02718" w:rsidRDefault="002C1D74" w:rsidP="00FA6E87">
            <w:pPr>
              <w:jc w:val="center"/>
              <w:rPr>
                <w:rFonts w:ascii="Trebuchet MS" w:hAnsi="Trebuchet MS"/>
                <w:b/>
                <w:sz w:val="36"/>
                <w:szCs w:val="36"/>
              </w:rPr>
            </w:pPr>
            <w:bookmarkStart w:id="0" w:name="_GoBack"/>
            <w:bookmarkEnd w:id="0"/>
            <w:r>
              <w:rPr>
                <w:rFonts w:ascii="Trebuchet MS" w:hAnsi="Trebuchet MS"/>
                <w:noProof/>
                <w:sz w:val="22"/>
                <w:szCs w:val="22"/>
              </w:rPr>
              <w:drawing>
                <wp:inline distT="0" distB="0" distL="0" distR="0" wp14:anchorId="0AD930F7" wp14:editId="08A420AF">
                  <wp:extent cx="1453896" cy="89001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rates km 3.28.16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3896" cy="8900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A6E87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4428" w:type="dxa"/>
          </w:tcPr>
          <w:p w14:paraId="1D69A4D2" w14:textId="77777777" w:rsidR="00CA4434" w:rsidRPr="00CA4434" w:rsidRDefault="00CA4434" w:rsidP="00CA4434">
            <w:pPr>
              <w:jc w:val="right"/>
              <w:rPr>
                <w:rFonts w:ascii="Trebuchet MS" w:hAnsi="Trebuchet MS"/>
                <w:b/>
                <w:sz w:val="32"/>
                <w:szCs w:val="32"/>
              </w:rPr>
            </w:pPr>
            <w:r w:rsidRPr="00CA4434">
              <w:rPr>
                <w:rFonts w:ascii="Trebuchet MS" w:hAnsi="Trebuchet MS"/>
                <w:b/>
                <w:sz w:val="32"/>
                <w:szCs w:val="32"/>
              </w:rPr>
              <w:t>Pancake Griddle w/20# LP</w:t>
            </w:r>
          </w:p>
          <w:p w14:paraId="78E4DC4F" w14:textId="77777777" w:rsidR="00CA4434" w:rsidRPr="00CA4434" w:rsidRDefault="00FA6E87" w:rsidP="00E6053A">
            <w:pPr>
              <w:jc w:val="center"/>
              <w:rPr>
                <w:rFonts w:ascii="Trebuchet MS" w:hAnsi="Trebuchet MS"/>
                <w:b/>
                <w:sz w:val="32"/>
                <w:szCs w:val="32"/>
              </w:rPr>
            </w:pPr>
            <w:r>
              <w:rPr>
                <w:rFonts w:ascii="Trebuchet MS" w:hAnsi="Trebuchet MS"/>
                <w:b/>
                <w:noProof/>
                <w:sz w:val="32"/>
                <w:szCs w:val="32"/>
              </w:rPr>
              <w:drawing>
                <wp:inline distT="0" distB="0" distL="0" distR="0" wp14:anchorId="69607E0B" wp14:editId="35D04A55">
                  <wp:extent cx="1187450" cy="1024654"/>
                  <wp:effectExtent l="19050" t="0" r="0" b="0"/>
                  <wp:docPr id="17" name="Picture 17" descr="griddle_rolling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griddle_rolling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2048" cy="10286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rebuchet MS" w:hAnsi="Trebuchet MS"/>
                <w:b/>
                <w:noProof/>
                <w:sz w:val="32"/>
                <w:szCs w:val="32"/>
              </w:rPr>
              <w:drawing>
                <wp:inline distT="0" distB="0" distL="0" distR="0" wp14:anchorId="12C06CA8" wp14:editId="7B153155">
                  <wp:extent cx="1282700" cy="850900"/>
                  <wp:effectExtent l="19050" t="0" r="0" b="0"/>
                  <wp:docPr id="18" name="Picture 18" descr="griddle_tabletop_36x33_20lbL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griddle_tabletop_36x33_20lbL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700" cy="850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90A6A2F" w14:textId="77777777" w:rsidR="00E6053A" w:rsidRPr="00CA4434" w:rsidRDefault="00E6053A">
      <w:pPr>
        <w:rPr>
          <w:rFonts w:ascii="Trebuchet MS" w:hAnsi="Trebuchet MS"/>
          <w:b/>
          <w:sz w:val="22"/>
          <w:szCs w:val="22"/>
        </w:rPr>
      </w:pPr>
      <w:r w:rsidRPr="00CA4434">
        <w:rPr>
          <w:rFonts w:ascii="Trebuchet MS" w:hAnsi="Trebuchet MS"/>
          <w:b/>
          <w:sz w:val="22"/>
          <w:szCs w:val="22"/>
        </w:rPr>
        <w:t>Operating Instructions</w:t>
      </w:r>
    </w:p>
    <w:p w14:paraId="0F9857A2" w14:textId="77777777" w:rsidR="00E6053A" w:rsidRPr="00CA4434" w:rsidRDefault="00E6053A">
      <w:pPr>
        <w:rPr>
          <w:rFonts w:ascii="Trebuchet MS" w:hAnsi="Trebuchet MS"/>
          <w:sz w:val="22"/>
          <w:szCs w:val="22"/>
        </w:rPr>
      </w:pPr>
    </w:p>
    <w:p w14:paraId="62668B0F" w14:textId="77777777" w:rsidR="00E6053A" w:rsidRPr="00CA4434" w:rsidRDefault="00E6053A" w:rsidP="00E6053A">
      <w:pPr>
        <w:numPr>
          <w:ilvl w:val="0"/>
          <w:numId w:val="1"/>
        </w:numPr>
        <w:rPr>
          <w:rFonts w:ascii="Trebuchet MS" w:hAnsi="Trebuchet MS"/>
          <w:sz w:val="22"/>
          <w:szCs w:val="22"/>
        </w:rPr>
      </w:pPr>
      <w:r w:rsidRPr="00CA4434">
        <w:rPr>
          <w:rFonts w:ascii="Trebuchet MS" w:hAnsi="Trebuchet MS"/>
          <w:sz w:val="22"/>
          <w:szCs w:val="22"/>
        </w:rPr>
        <w:t>Insure that all of the valves are closed.</w:t>
      </w:r>
    </w:p>
    <w:p w14:paraId="12F1BAE8" w14:textId="77777777" w:rsidR="0041264B" w:rsidRPr="00CA4434" w:rsidRDefault="0041264B" w:rsidP="0041264B">
      <w:pPr>
        <w:numPr>
          <w:ilvl w:val="0"/>
          <w:numId w:val="1"/>
        </w:numPr>
        <w:rPr>
          <w:rFonts w:ascii="Trebuchet MS" w:hAnsi="Trebuchet MS"/>
          <w:sz w:val="22"/>
          <w:szCs w:val="22"/>
        </w:rPr>
      </w:pPr>
      <w:r w:rsidRPr="00CA4434">
        <w:rPr>
          <w:rFonts w:ascii="Trebuchet MS" w:hAnsi="Trebuchet MS"/>
          <w:sz w:val="22"/>
          <w:szCs w:val="22"/>
        </w:rPr>
        <w:t>Attach the 20 lb propane tank to the griddle regulator.</w:t>
      </w:r>
    </w:p>
    <w:p w14:paraId="5E9C24CE" w14:textId="77777777" w:rsidR="00E6053A" w:rsidRPr="00CA4434" w:rsidRDefault="00E6053A" w:rsidP="00E6053A">
      <w:pPr>
        <w:numPr>
          <w:ilvl w:val="0"/>
          <w:numId w:val="1"/>
        </w:numPr>
        <w:rPr>
          <w:rFonts w:ascii="Trebuchet MS" w:hAnsi="Trebuchet MS"/>
          <w:sz w:val="22"/>
          <w:szCs w:val="22"/>
        </w:rPr>
      </w:pPr>
      <w:r w:rsidRPr="00CA4434">
        <w:rPr>
          <w:rFonts w:ascii="Trebuchet MS" w:hAnsi="Trebuchet MS"/>
          <w:sz w:val="22"/>
          <w:szCs w:val="22"/>
        </w:rPr>
        <w:t>Open the valve on propane tank.</w:t>
      </w:r>
    </w:p>
    <w:p w14:paraId="273CDA77" w14:textId="77777777" w:rsidR="00E6053A" w:rsidRPr="00CA4434" w:rsidRDefault="00E6053A" w:rsidP="00E6053A">
      <w:pPr>
        <w:numPr>
          <w:ilvl w:val="0"/>
          <w:numId w:val="1"/>
        </w:numPr>
        <w:rPr>
          <w:rFonts w:ascii="Trebuchet MS" w:hAnsi="Trebuchet MS"/>
          <w:sz w:val="22"/>
          <w:szCs w:val="22"/>
        </w:rPr>
      </w:pPr>
      <w:r w:rsidRPr="00CA4434">
        <w:rPr>
          <w:rFonts w:ascii="Trebuchet MS" w:hAnsi="Trebuchet MS"/>
          <w:sz w:val="22"/>
          <w:szCs w:val="22"/>
        </w:rPr>
        <w:t>Hold a lighted fireplace match or a fireplace lighter under the rear burner tube and slowly open the rear burner until the burner tube lights. It may take a few second for the gas line to be purged. Repeat this process for light</w:t>
      </w:r>
      <w:r w:rsidR="00510995" w:rsidRPr="00CA4434">
        <w:rPr>
          <w:rFonts w:ascii="Trebuchet MS" w:hAnsi="Trebuchet MS"/>
          <w:sz w:val="22"/>
          <w:szCs w:val="22"/>
        </w:rPr>
        <w:t>ing each of the remaining</w:t>
      </w:r>
      <w:r w:rsidRPr="00CA4434">
        <w:rPr>
          <w:rFonts w:ascii="Trebuchet MS" w:hAnsi="Trebuchet MS"/>
          <w:sz w:val="22"/>
          <w:szCs w:val="22"/>
        </w:rPr>
        <w:t xml:space="preserve"> two burners.</w:t>
      </w:r>
    </w:p>
    <w:p w14:paraId="6495C2B9" w14:textId="77777777" w:rsidR="00E6053A" w:rsidRPr="00CA4434" w:rsidRDefault="00E6053A" w:rsidP="00E6053A">
      <w:pPr>
        <w:numPr>
          <w:ilvl w:val="0"/>
          <w:numId w:val="1"/>
        </w:numPr>
        <w:rPr>
          <w:rFonts w:ascii="Trebuchet MS" w:hAnsi="Trebuchet MS"/>
          <w:sz w:val="22"/>
          <w:szCs w:val="22"/>
        </w:rPr>
      </w:pPr>
      <w:r w:rsidRPr="00CA4434">
        <w:rPr>
          <w:rFonts w:ascii="Trebuchet MS" w:hAnsi="Trebuchet MS"/>
          <w:sz w:val="22"/>
          <w:szCs w:val="22"/>
        </w:rPr>
        <w:t xml:space="preserve">Adjust the burners as need for proper griddle temperature. </w:t>
      </w:r>
    </w:p>
    <w:p w14:paraId="605C1596" w14:textId="77777777" w:rsidR="00E6053A" w:rsidRPr="00CA4434" w:rsidRDefault="00E6053A" w:rsidP="00E6053A">
      <w:pPr>
        <w:rPr>
          <w:rFonts w:ascii="Trebuchet MS" w:hAnsi="Trebuchet MS"/>
          <w:sz w:val="22"/>
          <w:szCs w:val="22"/>
        </w:rPr>
      </w:pPr>
    </w:p>
    <w:p w14:paraId="47B5084A" w14:textId="77777777" w:rsidR="00E6053A" w:rsidRPr="00CA4434" w:rsidRDefault="00E6053A" w:rsidP="00E6053A">
      <w:pPr>
        <w:rPr>
          <w:rFonts w:ascii="Trebuchet MS" w:hAnsi="Trebuchet MS"/>
          <w:b/>
          <w:sz w:val="22"/>
          <w:szCs w:val="22"/>
        </w:rPr>
      </w:pPr>
      <w:r w:rsidRPr="00CA4434">
        <w:rPr>
          <w:rFonts w:ascii="Trebuchet MS" w:hAnsi="Trebuchet MS"/>
          <w:b/>
          <w:sz w:val="22"/>
          <w:szCs w:val="22"/>
        </w:rPr>
        <w:t xml:space="preserve">Shutdown Instructions </w:t>
      </w:r>
    </w:p>
    <w:p w14:paraId="070BCED6" w14:textId="77777777" w:rsidR="00E6053A" w:rsidRPr="00CA4434" w:rsidRDefault="00E6053A" w:rsidP="00E6053A">
      <w:pPr>
        <w:rPr>
          <w:rFonts w:ascii="Trebuchet MS" w:hAnsi="Trebuchet MS"/>
          <w:sz w:val="22"/>
          <w:szCs w:val="22"/>
        </w:rPr>
      </w:pPr>
    </w:p>
    <w:p w14:paraId="6B0A93F3" w14:textId="77777777" w:rsidR="00E6053A" w:rsidRPr="00CA4434" w:rsidRDefault="00E6053A" w:rsidP="00E6053A">
      <w:pPr>
        <w:numPr>
          <w:ilvl w:val="0"/>
          <w:numId w:val="3"/>
        </w:numPr>
        <w:rPr>
          <w:rFonts w:ascii="Trebuchet MS" w:hAnsi="Trebuchet MS"/>
          <w:sz w:val="22"/>
          <w:szCs w:val="22"/>
        </w:rPr>
      </w:pPr>
      <w:r w:rsidRPr="00CA4434">
        <w:rPr>
          <w:rFonts w:ascii="Trebuchet MS" w:hAnsi="Trebuchet MS"/>
          <w:sz w:val="22"/>
          <w:szCs w:val="22"/>
        </w:rPr>
        <w:t xml:space="preserve">Close the burner valves from front to rear. </w:t>
      </w:r>
    </w:p>
    <w:p w14:paraId="0FDAB190" w14:textId="77777777" w:rsidR="00E6053A" w:rsidRPr="00CA4434" w:rsidRDefault="00E6053A" w:rsidP="00E6053A">
      <w:pPr>
        <w:numPr>
          <w:ilvl w:val="0"/>
          <w:numId w:val="3"/>
        </w:numPr>
        <w:rPr>
          <w:rFonts w:ascii="Trebuchet MS" w:hAnsi="Trebuchet MS"/>
          <w:sz w:val="22"/>
          <w:szCs w:val="22"/>
        </w:rPr>
      </w:pPr>
      <w:r w:rsidRPr="00CA4434">
        <w:rPr>
          <w:rFonts w:ascii="Trebuchet MS" w:hAnsi="Trebuchet MS"/>
          <w:sz w:val="22"/>
          <w:szCs w:val="22"/>
        </w:rPr>
        <w:t>Close the propane tank valve.</w:t>
      </w:r>
    </w:p>
    <w:p w14:paraId="53DAA486" w14:textId="77777777" w:rsidR="00E6053A" w:rsidRPr="00CA4434" w:rsidRDefault="00E6053A" w:rsidP="00E6053A">
      <w:pPr>
        <w:numPr>
          <w:ilvl w:val="0"/>
          <w:numId w:val="3"/>
        </w:numPr>
        <w:rPr>
          <w:rFonts w:ascii="Trebuchet MS" w:hAnsi="Trebuchet MS"/>
          <w:sz w:val="22"/>
          <w:szCs w:val="22"/>
        </w:rPr>
      </w:pPr>
      <w:r w:rsidRPr="00CA4434">
        <w:rPr>
          <w:rFonts w:ascii="Trebuchet MS" w:hAnsi="Trebuchet MS"/>
          <w:sz w:val="22"/>
          <w:szCs w:val="22"/>
        </w:rPr>
        <w:t>Detach the propane tank from the griddle.</w:t>
      </w:r>
    </w:p>
    <w:p w14:paraId="05E67FE6" w14:textId="77777777" w:rsidR="00E6053A" w:rsidRPr="00CA4434" w:rsidRDefault="00E6053A" w:rsidP="00E6053A">
      <w:pPr>
        <w:rPr>
          <w:rFonts w:ascii="Trebuchet MS" w:hAnsi="Trebuchet MS"/>
          <w:sz w:val="22"/>
          <w:szCs w:val="22"/>
        </w:rPr>
      </w:pPr>
    </w:p>
    <w:p w14:paraId="76C55E83" w14:textId="77777777" w:rsidR="00E6053A" w:rsidRPr="00CA4434" w:rsidRDefault="00E6053A" w:rsidP="00E6053A">
      <w:pPr>
        <w:rPr>
          <w:rFonts w:ascii="Trebuchet MS" w:hAnsi="Trebuchet MS"/>
          <w:b/>
          <w:sz w:val="22"/>
          <w:szCs w:val="22"/>
        </w:rPr>
      </w:pPr>
      <w:r w:rsidRPr="00CA4434">
        <w:rPr>
          <w:rFonts w:ascii="Trebuchet MS" w:hAnsi="Trebuchet MS"/>
          <w:b/>
          <w:sz w:val="22"/>
          <w:szCs w:val="22"/>
        </w:rPr>
        <w:t>Cleaning Instructions</w:t>
      </w:r>
    </w:p>
    <w:p w14:paraId="0CC7BE21" w14:textId="77777777" w:rsidR="00E6053A" w:rsidRPr="00CA4434" w:rsidRDefault="00E6053A" w:rsidP="00E6053A">
      <w:pPr>
        <w:rPr>
          <w:rFonts w:ascii="Trebuchet MS" w:hAnsi="Trebuchet MS"/>
          <w:sz w:val="22"/>
          <w:szCs w:val="22"/>
        </w:rPr>
      </w:pPr>
    </w:p>
    <w:p w14:paraId="65D5B940" w14:textId="77777777" w:rsidR="00E6053A" w:rsidRPr="00CA4434" w:rsidRDefault="00E6053A" w:rsidP="00E6053A">
      <w:pPr>
        <w:numPr>
          <w:ilvl w:val="0"/>
          <w:numId w:val="2"/>
        </w:numPr>
        <w:rPr>
          <w:rFonts w:ascii="Trebuchet MS" w:hAnsi="Trebuchet MS"/>
          <w:sz w:val="22"/>
          <w:szCs w:val="22"/>
        </w:rPr>
      </w:pPr>
      <w:r w:rsidRPr="00CA4434">
        <w:rPr>
          <w:rFonts w:ascii="Trebuchet MS" w:hAnsi="Trebuchet MS"/>
          <w:sz w:val="22"/>
          <w:szCs w:val="22"/>
        </w:rPr>
        <w:t xml:space="preserve">Remove excess food stuff from griddle. </w:t>
      </w:r>
    </w:p>
    <w:p w14:paraId="5330AE1B" w14:textId="77777777" w:rsidR="00E6053A" w:rsidRPr="00CA4434" w:rsidRDefault="00E6053A" w:rsidP="00E6053A">
      <w:pPr>
        <w:numPr>
          <w:ilvl w:val="0"/>
          <w:numId w:val="2"/>
        </w:numPr>
        <w:rPr>
          <w:rFonts w:ascii="Trebuchet MS" w:hAnsi="Trebuchet MS"/>
          <w:sz w:val="22"/>
          <w:szCs w:val="22"/>
        </w:rPr>
      </w:pPr>
      <w:r w:rsidRPr="00CA4434">
        <w:rPr>
          <w:rFonts w:ascii="Trebuchet MS" w:hAnsi="Trebuchet MS"/>
          <w:sz w:val="22"/>
          <w:szCs w:val="22"/>
        </w:rPr>
        <w:t>Scour griddle with steel wool scouring pad or griddle scouring block.</w:t>
      </w:r>
    </w:p>
    <w:p w14:paraId="0D942431" w14:textId="77777777" w:rsidR="00E6053A" w:rsidRPr="00CA4434" w:rsidRDefault="00E6053A" w:rsidP="00E6053A">
      <w:pPr>
        <w:rPr>
          <w:rFonts w:ascii="Trebuchet MS" w:hAnsi="Trebuchet MS"/>
          <w:sz w:val="22"/>
          <w:szCs w:val="22"/>
        </w:rPr>
      </w:pPr>
    </w:p>
    <w:p w14:paraId="073D323D" w14:textId="77777777" w:rsidR="00E6053A" w:rsidRPr="00CA4434" w:rsidRDefault="00E6053A" w:rsidP="00E6053A">
      <w:pPr>
        <w:rPr>
          <w:rFonts w:ascii="Trebuchet MS" w:hAnsi="Trebuchet MS"/>
          <w:b/>
          <w:sz w:val="22"/>
          <w:szCs w:val="22"/>
        </w:rPr>
      </w:pPr>
      <w:r w:rsidRPr="00CA4434">
        <w:rPr>
          <w:rFonts w:ascii="Trebuchet MS" w:hAnsi="Trebuchet MS"/>
          <w:b/>
          <w:sz w:val="22"/>
          <w:szCs w:val="22"/>
        </w:rPr>
        <w:t>Safety Precautions</w:t>
      </w:r>
    </w:p>
    <w:p w14:paraId="51BCF7BF" w14:textId="77777777" w:rsidR="00E6053A" w:rsidRPr="00CA4434" w:rsidRDefault="00E6053A" w:rsidP="00E6053A">
      <w:pPr>
        <w:rPr>
          <w:rFonts w:ascii="Trebuchet MS" w:hAnsi="Trebuchet MS"/>
          <w:sz w:val="22"/>
          <w:szCs w:val="22"/>
        </w:rPr>
      </w:pPr>
    </w:p>
    <w:p w14:paraId="59792CF5" w14:textId="77777777" w:rsidR="00E6053A" w:rsidRPr="00CA4434" w:rsidRDefault="00E6053A" w:rsidP="00365201">
      <w:pPr>
        <w:numPr>
          <w:ilvl w:val="0"/>
          <w:numId w:val="4"/>
        </w:numPr>
        <w:rPr>
          <w:rFonts w:ascii="Trebuchet MS" w:hAnsi="Trebuchet MS"/>
          <w:sz w:val="22"/>
          <w:szCs w:val="22"/>
        </w:rPr>
      </w:pPr>
      <w:r w:rsidRPr="00CA4434">
        <w:rPr>
          <w:rFonts w:ascii="Trebuchet MS" w:hAnsi="Trebuchet MS"/>
          <w:sz w:val="22"/>
          <w:szCs w:val="22"/>
        </w:rPr>
        <w:t xml:space="preserve">Use extreme caution in handling and using propane gas. Gas allowed to escape can result in a fire or explosion. It is heavier than air and may settle in the fire box or on the floor. </w:t>
      </w:r>
    </w:p>
    <w:p w14:paraId="18BE934A" w14:textId="77777777" w:rsidR="00365201" w:rsidRPr="00CA4434" w:rsidRDefault="00365201" w:rsidP="00365201">
      <w:pPr>
        <w:numPr>
          <w:ilvl w:val="0"/>
          <w:numId w:val="4"/>
        </w:numPr>
        <w:rPr>
          <w:rFonts w:ascii="Trebuchet MS" w:hAnsi="Trebuchet MS"/>
          <w:sz w:val="22"/>
          <w:szCs w:val="22"/>
        </w:rPr>
      </w:pPr>
      <w:r w:rsidRPr="00CA4434">
        <w:rPr>
          <w:rFonts w:ascii="Trebuchet MS" w:hAnsi="Trebuchet MS"/>
          <w:sz w:val="22"/>
          <w:szCs w:val="22"/>
        </w:rPr>
        <w:t>Permit only competent persons to operate griddles.</w:t>
      </w:r>
    </w:p>
    <w:p w14:paraId="62254104" w14:textId="77777777" w:rsidR="00365201" w:rsidRPr="00CA4434" w:rsidRDefault="00365201" w:rsidP="00365201">
      <w:pPr>
        <w:numPr>
          <w:ilvl w:val="0"/>
          <w:numId w:val="4"/>
        </w:numPr>
        <w:rPr>
          <w:rFonts w:ascii="Trebuchet MS" w:hAnsi="Trebuchet MS"/>
          <w:sz w:val="22"/>
          <w:szCs w:val="22"/>
        </w:rPr>
      </w:pPr>
      <w:r w:rsidRPr="00CA4434">
        <w:rPr>
          <w:rFonts w:ascii="Trebuchet MS" w:hAnsi="Trebuchet MS"/>
          <w:sz w:val="22"/>
          <w:szCs w:val="22"/>
        </w:rPr>
        <w:t xml:space="preserve">DO NOT leave the griddle unattended while operating. </w:t>
      </w:r>
    </w:p>
    <w:p w14:paraId="4A3C2D10" w14:textId="77777777" w:rsidR="00365201" w:rsidRPr="00CA4434" w:rsidRDefault="00365201" w:rsidP="00365201">
      <w:pPr>
        <w:numPr>
          <w:ilvl w:val="0"/>
          <w:numId w:val="4"/>
        </w:numPr>
        <w:rPr>
          <w:rFonts w:ascii="Trebuchet MS" w:hAnsi="Trebuchet MS"/>
          <w:sz w:val="22"/>
          <w:szCs w:val="22"/>
        </w:rPr>
      </w:pPr>
      <w:r w:rsidRPr="00CA4434">
        <w:rPr>
          <w:rFonts w:ascii="Trebuchet MS" w:hAnsi="Trebuchet MS"/>
          <w:sz w:val="22"/>
          <w:szCs w:val="22"/>
        </w:rPr>
        <w:t>Check periodically to insure that all of the burners are ignited.</w:t>
      </w:r>
    </w:p>
    <w:p w14:paraId="0199AD43" w14:textId="77777777" w:rsidR="00365201" w:rsidRPr="00CA4434" w:rsidRDefault="00365201" w:rsidP="00365201">
      <w:pPr>
        <w:numPr>
          <w:ilvl w:val="0"/>
          <w:numId w:val="4"/>
        </w:numPr>
        <w:rPr>
          <w:rFonts w:ascii="Trebuchet MS" w:hAnsi="Trebuchet MS"/>
          <w:sz w:val="22"/>
          <w:szCs w:val="22"/>
        </w:rPr>
      </w:pPr>
      <w:r w:rsidRPr="00CA4434">
        <w:rPr>
          <w:rFonts w:ascii="Trebuchet MS" w:hAnsi="Trebuchet MS"/>
          <w:sz w:val="22"/>
          <w:szCs w:val="22"/>
        </w:rPr>
        <w:t xml:space="preserve">If a burner goes out, shut off the gas valve immediately and allow the gas to dissipate for at least five (5) minutes before re-lighting. </w:t>
      </w:r>
    </w:p>
    <w:p w14:paraId="7F988CC6" w14:textId="77777777" w:rsidR="00365201" w:rsidRPr="00CA4434" w:rsidRDefault="00365201" w:rsidP="00365201">
      <w:pPr>
        <w:numPr>
          <w:ilvl w:val="0"/>
          <w:numId w:val="4"/>
        </w:numPr>
        <w:rPr>
          <w:rFonts w:ascii="Trebuchet MS" w:hAnsi="Trebuchet MS"/>
          <w:sz w:val="22"/>
          <w:szCs w:val="22"/>
        </w:rPr>
      </w:pPr>
      <w:r w:rsidRPr="00CA4434">
        <w:rPr>
          <w:rFonts w:ascii="Trebuchet MS" w:hAnsi="Trebuchet MS"/>
          <w:sz w:val="22"/>
          <w:szCs w:val="22"/>
        </w:rPr>
        <w:t>DO NOT use any adapters to connect different propane tanks and or other forms of gas to the griddle.</w:t>
      </w:r>
    </w:p>
    <w:p w14:paraId="1A5D72EE" w14:textId="77777777" w:rsidR="00365201" w:rsidRPr="00CA4434" w:rsidRDefault="00365201" w:rsidP="00365201">
      <w:pPr>
        <w:numPr>
          <w:ilvl w:val="0"/>
          <w:numId w:val="4"/>
        </w:numPr>
        <w:rPr>
          <w:rFonts w:ascii="Trebuchet MS" w:hAnsi="Trebuchet MS"/>
          <w:sz w:val="22"/>
          <w:szCs w:val="22"/>
        </w:rPr>
      </w:pPr>
      <w:r w:rsidRPr="00CA4434">
        <w:rPr>
          <w:rFonts w:ascii="Trebuchet MS" w:hAnsi="Trebuchet MS"/>
          <w:sz w:val="22"/>
          <w:szCs w:val="22"/>
        </w:rPr>
        <w:t xml:space="preserve">DO NOT operate the griddle in a confined space without adequate ventilation. If air does not circulate, use a fan to exhaust air through window or other opening. </w:t>
      </w:r>
    </w:p>
    <w:sectPr w:rsidR="00365201" w:rsidRPr="00CA443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3D3441"/>
    <w:multiLevelType w:val="hybridMultilevel"/>
    <w:tmpl w:val="B45CB2B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B3266C4"/>
    <w:multiLevelType w:val="hybridMultilevel"/>
    <w:tmpl w:val="2D0EDD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5FD1192"/>
    <w:multiLevelType w:val="hybridMultilevel"/>
    <w:tmpl w:val="83D4FE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99C570D"/>
    <w:multiLevelType w:val="hybridMultilevel"/>
    <w:tmpl w:val="640216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F2814DE"/>
    <w:multiLevelType w:val="hybridMultilevel"/>
    <w:tmpl w:val="05C011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4164DAD"/>
    <w:multiLevelType w:val="hybridMultilevel"/>
    <w:tmpl w:val="181A0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NDMxNDAzNDIyMTJU0lEKTi0uzszPAykwrAUALyGXTSwAAAA="/>
  </w:docVars>
  <w:rsids>
    <w:rsidRoot w:val="00596C4F"/>
    <w:rsid w:val="00005FE0"/>
    <w:rsid w:val="00016778"/>
    <w:rsid w:val="00016F91"/>
    <w:rsid w:val="000176BA"/>
    <w:rsid w:val="000360CE"/>
    <w:rsid w:val="00040864"/>
    <w:rsid w:val="00054909"/>
    <w:rsid w:val="000877AC"/>
    <w:rsid w:val="000942EC"/>
    <w:rsid w:val="000D529C"/>
    <w:rsid w:val="001102AB"/>
    <w:rsid w:val="0012434F"/>
    <w:rsid w:val="00124612"/>
    <w:rsid w:val="001638C8"/>
    <w:rsid w:val="00176029"/>
    <w:rsid w:val="001A10B6"/>
    <w:rsid w:val="001A3367"/>
    <w:rsid w:val="001B1996"/>
    <w:rsid w:val="001B38F8"/>
    <w:rsid w:val="001C4AEF"/>
    <w:rsid w:val="001D2013"/>
    <w:rsid w:val="001E48E2"/>
    <w:rsid w:val="002004EC"/>
    <w:rsid w:val="00200950"/>
    <w:rsid w:val="00200F9A"/>
    <w:rsid w:val="002276B7"/>
    <w:rsid w:val="002278B4"/>
    <w:rsid w:val="002340A2"/>
    <w:rsid w:val="00242ED4"/>
    <w:rsid w:val="00251970"/>
    <w:rsid w:val="00253489"/>
    <w:rsid w:val="00254CA5"/>
    <w:rsid w:val="002573BB"/>
    <w:rsid w:val="00265517"/>
    <w:rsid w:val="002679DF"/>
    <w:rsid w:val="002732B5"/>
    <w:rsid w:val="00276D32"/>
    <w:rsid w:val="00280D3B"/>
    <w:rsid w:val="00295B7B"/>
    <w:rsid w:val="002B2403"/>
    <w:rsid w:val="002B29B4"/>
    <w:rsid w:val="002B5BEB"/>
    <w:rsid w:val="002C1D74"/>
    <w:rsid w:val="002D6F2B"/>
    <w:rsid w:val="003050C3"/>
    <w:rsid w:val="00340F9D"/>
    <w:rsid w:val="00362CCC"/>
    <w:rsid w:val="00365201"/>
    <w:rsid w:val="0037115C"/>
    <w:rsid w:val="003C52ED"/>
    <w:rsid w:val="003D635B"/>
    <w:rsid w:val="003E3820"/>
    <w:rsid w:val="003E6642"/>
    <w:rsid w:val="003F2F01"/>
    <w:rsid w:val="004112BF"/>
    <w:rsid w:val="0041264B"/>
    <w:rsid w:val="00421144"/>
    <w:rsid w:val="00447E8B"/>
    <w:rsid w:val="00450EE4"/>
    <w:rsid w:val="004759F7"/>
    <w:rsid w:val="0049187B"/>
    <w:rsid w:val="00492787"/>
    <w:rsid w:val="00496F40"/>
    <w:rsid w:val="004C09E8"/>
    <w:rsid w:val="004E2649"/>
    <w:rsid w:val="00510995"/>
    <w:rsid w:val="005167DE"/>
    <w:rsid w:val="005304D4"/>
    <w:rsid w:val="00583F80"/>
    <w:rsid w:val="00596C4F"/>
    <w:rsid w:val="005B6140"/>
    <w:rsid w:val="005B6482"/>
    <w:rsid w:val="005D2A1D"/>
    <w:rsid w:val="00624DBB"/>
    <w:rsid w:val="00632FA2"/>
    <w:rsid w:val="00636AED"/>
    <w:rsid w:val="00662E8F"/>
    <w:rsid w:val="00662EED"/>
    <w:rsid w:val="006631D8"/>
    <w:rsid w:val="006868A1"/>
    <w:rsid w:val="006D7C77"/>
    <w:rsid w:val="006E23A2"/>
    <w:rsid w:val="006F1B27"/>
    <w:rsid w:val="00703C6E"/>
    <w:rsid w:val="0071549E"/>
    <w:rsid w:val="00727DED"/>
    <w:rsid w:val="007438F0"/>
    <w:rsid w:val="00762028"/>
    <w:rsid w:val="00773E1B"/>
    <w:rsid w:val="00785D70"/>
    <w:rsid w:val="007B13F7"/>
    <w:rsid w:val="007D74A7"/>
    <w:rsid w:val="007E49E3"/>
    <w:rsid w:val="00805C50"/>
    <w:rsid w:val="00806486"/>
    <w:rsid w:val="008124A1"/>
    <w:rsid w:val="00812769"/>
    <w:rsid w:val="008333DD"/>
    <w:rsid w:val="00843849"/>
    <w:rsid w:val="00845CDE"/>
    <w:rsid w:val="00846849"/>
    <w:rsid w:val="008477CA"/>
    <w:rsid w:val="00852503"/>
    <w:rsid w:val="008804C5"/>
    <w:rsid w:val="00880C78"/>
    <w:rsid w:val="00882B0B"/>
    <w:rsid w:val="00882CA6"/>
    <w:rsid w:val="00884C27"/>
    <w:rsid w:val="00892042"/>
    <w:rsid w:val="00897F45"/>
    <w:rsid w:val="008B2930"/>
    <w:rsid w:val="008B3D65"/>
    <w:rsid w:val="008B4639"/>
    <w:rsid w:val="008C0CF1"/>
    <w:rsid w:val="008C3927"/>
    <w:rsid w:val="008F7628"/>
    <w:rsid w:val="00910FE5"/>
    <w:rsid w:val="00935B15"/>
    <w:rsid w:val="00936197"/>
    <w:rsid w:val="009418F3"/>
    <w:rsid w:val="00942AA1"/>
    <w:rsid w:val="00945D80"/>
    <w:rsid w:val="009550B9"/>
    <w:rsid w:val="00956B9C"/>
    <w:rsid w:val="009679A0"/>
    <w:rsid w:val="009916F6"/>
    <w:rsid w:val="009A2118"/>
    <w:rsid w:val="009B387E"/>
    <w:rsid w:val="009B4C60"/>
    <w:rsid w:val="009E4928"/>
    <w:rsid w:val="009E7926"/>
    <w:rsid w:val="00A04539"/>
    <w:rsid w:val="00A046BE"/>
    <w:rsid w:val="00A2520A"/>
    <w:rsid w:val="00A375E5"/>
    <w:rsid w:val="00A72C74"/>
    <w:rsid w:val="00A90366"/>
    <w:rsid w:val="00A9203F"/>
    <w:rsid w:val="00A97A19"/>
    <w:rsid w:val="00AA5E7B"/>
    <w:rsid w:val="00AC0417"/>
    <w:rsid w:val="00AD03B9"/>
    <w:rsid w:val="00AD19E0"/>
    <w:rsid w:val="00AD4608"/>
    <w:rsid w:val="00AE15A5"/>
    <w:rsid w:val="00AF2920"/>
    <w:rsid w:val="00AF6C20"/>
    <w:rsid w:val="00B16516"/>
    <w:rsid w:val="00B23613"/>
    <w:rsid w:val="00B26C77"/>
    <w:rsid w:val="00B31CEE"/>
    <w:rsid w:val="00B42D5D"/>
    <w:rsid w:val="00B55D2D"/>
    <w:rsid w:val="00B813A8"/>
    <w:rsid w:val="00BA4108"/>
    <w:rsid w:val="00BB676D"/>
    <w:rsid w:val="00BD55CF"/>
    <w:rsid w:val="00BE498F"/>
    <w:rsid w:val="00BF5C47"/>
    <w:rsid w:val="00BF633C"/>
    <w:rsid w:val="00C070B3"/>
    <w:rsid w:val="00C12120"/>
    <w:rsid w:val="00C17524"/>
    <w:rsid w:val="00C21D01"/>
    <w:rsid w:val="00C41E07"/>
    <w:rsid w:val="00C5224F"/>
    <w:rsid w:val="00C8363D"/>
    <w:rsid w:val="00C921F1"/>
    <w:rsid w:val="00C97C0F"/>
    <w:rsid w:val="00CA4434"/>
    <w:rsid w:val="00CB1D66"/>
    <w:rsid w:val="00CC1A45"/>
    <w:rsid w:val="00CD10D6"/>
    <w:rsid w:val="00CD211E"/>
    <w:rsid w:val="00CD2576"/>
    <w:rsid w:val="00CF1E80"/>
    <w:rsid w:val="00D00A2A"/>
    <w:rsid w:val="00D00D11"/>
    <w:rsid w:val="00D02CE0"/>
    <w:rsid w:val="00D05EFC"/>
    <w:rsid w:val="00D07C31"/>
    <w:rsid w:val="00D13589"/>
    <w:rsid w:val="00D165BC"/>
    <w:rsid w:val="00D166E0"/>
    <w:rsid w:val="00D4356A"/>
    <w:rsid w:val="00D43BBB"/>
    <w:rsid w:val="00D5574F"/>
    <w:rsid w:val="00D604B0"/>
    <w:rsid w:val="00D60A04"/>
    <w:rsid w:val="00D76191"/>
    <w:rsid w:val="00D87472"/>
    <w:rsid w:val="00D91CDA"/>
    <w:rsid w:val="00DB4C76"/>
    <w:rsid w:val="00DC7539"/>
    <w:rsid w:val="00DE4B62"/>
    <w:rsid w:val="00DF66C5"/>
    <w:rsid w:val="00E02718"/>
    <w:rsid w:val="00E0621C"/>
    <w:rsid w:val="00E148F4"/>
    <w:rsid w:val="00E238E0"/>
    <w:rsid w:val="00E3221F"/>
    <w:rsid w:val="00E32AD7"/>
    <w:rsid w:val="00E478A0"/>
    <w:rsid w:val="00E503C8"/>
    <w:rsid w:val="00E6053A"/>
    <w:rsid w:val="00E615C5"/>
    <w:rsid w:val="00E62AE4"/>
    <w:rsid w:val="00E85B29"/>
    <w:rsid w:val="00E91443"/>
    <w:rsid w:val="00E92C59"/>
    <w:rsid w:val="00E93616"/>
    <w:rsid w:val="00EB33C7"/>
    <w:rsid w:val="00EB3661"/>
    <w:rsid w:val="00EE025F"/>
    <w:rsid w:val="00EF16B7"/>
    <w:rsid w:val="00F1085E"/>
    <w:rsid w:val="00F15007"/>
    <w:rsid w:val="00F15B1F"/>
    <w:rsid w:val="00F2431B"/>
    <w:rsid w:val="00F25661"/>
    <w:rsid w:val="00F350B6"/>
    <w:rsid w:val="00F43C79"/>
    <w:rsid w:val="00F458BA"/>
    <w:rsid w:val="00F47355"/>
    <w:rsid w:val="00F53314"/>
    <w:rsid w:val="00F70076"/>
    <w:rsid w:val="00F83685"/>
    <w:rsid w:val="00F91C8C"/>
    <w:rsid w:val="00F95607"/>
    <w:rsid w:val="00FA6E87"/>
    <w:rsid w:val="00FA79DE"/>
    <w:rsid w:val="00FB4F5E"/>
    <w:rsid w:val="00FC236C"/>
    <w:rsid w:val="00FC568B"/>
    <w:rsid w:val="00FE2FA8"/>
    <w:rsid w:val="00FF4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E8E68D"/>
  <w15:docId w15:val="{34C4606B-77AC-42BE-B564-899C4D4F2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167D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605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FA79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A79D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Links>
    <vt:vector size="12" baseType="variant">
      <vt:variant>
        <vt:i4>3080295</vt:i4>
      </vt:variant>
      <vt:variant>
        <vt:i4>0</vt:i4>
      </vt:variant>
      <vt:variant>
        <vt:i4>0</vt:i4>
      </vt:variant>
      <vt:variant>
        <vt:i4>5</vt:i4>
      </vt:variant>
      <vt:variant>
        <vt:lpwstr>http://www.midwaypartyrental.com/index.asp</vt:lpwstr>
      </vt:variant>
      <vt:variant>
        <vt:lpwstr/>
      </vt:variant>
      <vt:variant>
        <vt:i4>524292</vt:i4>
      </vt:variant>
      <vt:variant>
        <vt:i4>2194</vt:i4>
      </vt:variant>
      <vt:variant>
        <vt:i4>1025</vt:i4>
      </vt:variant>
      <vt:variant>
        <vt:i4>1</vt:i4>
      </vt:variant>
      <vt:variant>
        <vt:lpwstr>http://www.midwaypartyrental.com/images/Logo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Mettner</dc:creator>
  <cp:lastModifiedBy>Sarah Mettner</cp:lastModifiedBy>
  <cp:revision>2</cp:revision>
  <cp:lastPrinted>2007-10-02T15:59:00Z</cp:lastPrinted>
  <dcterms:created xsi:type="dcterms:W3CDTF">2018-06-18T17:27:00Z</dcterms:created>
  <dcterms:modified xsi:type="dcterms:W3CDTF">2018-06-18T17:27:00Z</dcterms:modified>
</cp:coreProperties>
</file>